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5FA6D" w14:textId="492FD672" w:rsidR="00FA1FB5" w:rsidRPr="009472D6" w:rsidRDefault="00FA1FB5" w:rsidP="009472D6"/>
    <w:sectPr w:rsidR="00FA1FB5" w:rsidRPr="009472D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1196D" w14:textId="77777777" w:rsidR="00CC1DD5" w:rsidRDefault="00CC1DD5" w:rsidP="00FA1FB5">
      <w:pPr>
        <w:spacing w:after="0" w:line="240" w:lineRule="auto"/>
      </w:pPr>
      <w:r>
        <w:separator/>
      </w:r>
    </w:p>
  </w:endnote>
  <w:endnote w:type="continuationSeparator" w:id="0">
    <w:p w14:paraId="06B15272" w14:textId="77777777" w:rsidR="00CC1DD5" w:rsidRDefault="00CC1DD5" w:rsidP="00FA1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0F02A" w14:textId="77777777" w:rsidR="008D2982" w:rsidRDefault="008D29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215A3" w14:textId="77777777" w:rsidR="008D2982" w:rsidRDefault="008D29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B3A54" w14:textId="77777777" w:rsidR="008D2982" w:rsidRDefault="008D2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60BB2" w14:textId="77777777" w:rsidR="00CC1DD5" w:rsidRDefault="00CC1DD5" w:rsidP="00FA1FB5">
      <w:pPr>
        <w:spacing w:after="0" w:line="240" w:lineRule="auto"/>
      </w:pPr>
      <w:r>
        <w:separator/>
      </w:r>
    </w:p>
  </w:footnote>
  <w:footnote w:type="continuationSeparator" w:id="0">
    <w:p w14:paraId="5189E55F" w14:textId="77777777" w:rsidR="00CC1DD5" w:rsidRDefault="00CC1DD5" w:rsidP="00FA1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4341" w14:textId="77777777" w:rsidR="008D2982" w:rsidRDefault="008D29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316"/>
      <w:tblW w:w="9687" w:type="dxa"/>
      <w:tblBorders>
        <w:bottom w:val="thinThickSmallGap" w:sz="24" w:space="0" w:color="auto"/>
      </w:tblBorders>
      <w:tblLayout w:type="fixed"/>
      <w:tblLook w:val="0000" w:firstRow="0" w:lastRow="0" w:firstColumn="0" w:lastColumn="0" w:noHBand="0" w:noVBand="0"/>
    </w:tblPr>
    <w:tblGrid>
      <w:gridCol w:w="1560"/>
      <w:gridCol w:w="8127"/>
    </w:tblGrid>
    <w:tr w:rsidR="00FA1FB5" w:rsidRPr="009D20C9" w14:paraId="05F5A46F" w14:textId="77777777" w:rsidTr="0051789D">
      <w:trPr>
        <w:trHeight w:val="850"/>
      </w:trPr>
      <w:tc>
        <w:tcPr>
          <w:tcW w:w="1560" w:type="dxa"/>
          <w:tcBorders>
            <w:bottom w:val="single" w:sz="12" w:space="0" w:color="auto"/>
          </w:tcBorders>
          <w:vAlign w:val="center"/>
        </w:tcPr>
        <w:p w14:paraId="20B3D584" w14:textId="77777777" w:rsidR="00FA1FB5" w:rsidRPr="009D20C9" w:rsidRDefault="00FA1FB5" w:rsidP="00FA1FB5">
          <w:pPr>
            <w:tabs>
              <w:tab w:val="center" w:pos="-3240"/>
            </w:tabs>
            <w:spacing w:after="0" w:line="240" w:lineRule="auto"/>
            <w:jc w:val="center"/>
            <w:rPr>
              <w:rFonts w:ascii="Arial" w:eastAsia="Times New Roman" w:hAnsi="Arial" w:cs="Arial"/>
              <w:sz w:val="20"/>
              <w:szCs w:val="20"/>
              <w:lang w:val="id-ID"/>
            </w:rPr>
          </w:pPr>
          <w:r w:rsidRPr="009D20C9">
            <w:rPr>
              <w:rFonts w:ascii="Arial" w:eastAsia="Times New Roman" w:hAnsi="Arial" w:cs="Arial"/>
              <w:noProof/>
              <w:sz w:val="20"/>
              <w:szCs w:val="20"/>
              <w:lang w:val="id-ID" w:eastAsia="id-ID"/>
            </w:rPr>
            <w:drawing>
              <wp:inline distT="0" distB="0" distL="0" distR="0" wp14:anchorId="33B3AB86" wp14:editId="0EC80CC6">
                <wp:extent cx="904875" cy="1190625"/>
                <wp:effectExtent l="0" t="0" r="9525" b="9525"/>
                <wp:docPr id="29" name="Picture 29" descr="hitam puti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itam puti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27" w:type="dxa"/>
          <w:tcBorders>
            <w:bottom w:val="single" w:sz="12" w:space="0" w:color="auto"/>
          </w:tcBorders>
        </w:tcPr>
        <w:p w14:paraId="2E12F65B" w14:textId="731963A2" w:rsidR="00FA1FB5" w:rsidRPr="0051789D" w:rsidRDefault="00FA1FB5" w:rsidP="0051789D">
          <w:pPr>
            <w:tabs>
              <w:tab w:val="center" w:pos="-3240"/>
              <w:tab w:val="center" w:pos="4320"/>
              <w:tab w:val="right" w:pos="8640"/>
            </w:tabs>
            <w:spacing w:after="0" w:line="240" w:lineRule="auto"/>
            <w:ind w:left="-105"/>
            <w:jc w:val="center"/>
            <w:rPr>
              <w:rFonts w:ascii="Times New Roman" w:eastAsia="Times New Roman" w:hAnsi="Times New Roman" w:cs="Times New Roman"/>
              <w:sz w:val="26"/>
              <w:szCs w:val="32"/>
              <w:lang w:val="id-ID"/>
            </w:rPr>
          </w:pPr>
          <w:r w:rsidRPr="0051789D">
            <w:rPr>
              <w:rFonts w:ascii="Times New Roman" w:eastAsia="Times New Roman" w:hAnsi="Times New Roman" w:cs="Times New Roman"/>
              <w:sz w:val="24"/>
              <w:szCs w:val="28"/>
              <w:lang w:val="id-ID"/>
            </w:rPr>
            <w:t xml:space="preserve">KEMENTERIAN </w:t>
          </w:r>
          <w:r w:rsidRPr="0051789D">
            <w:rPr>
              <w:rFonts w:ascii="Times New Roman" w:eastAsia="Times New Roman" w:hAnsi="Times New Roman" w:cs="Times New Roman"/>
              <w:sz w:val="24"/>
              <w:szCs w:val="28"/>
            </w:rPr>
            <w:t>PENDIDIKAN</w:t>
          </w:r>
          <w:r w:rsidR="00817E92" w:rsidRPr="0051789D">
            <w:rPr>
              <w:rFonts w:ascii="Times New Roman" w:eastAsia="Times New Roman" w:hAnsi="Times New Roman" w:cs="Times New Roman"/>
              <w:sz w:val="24"/>
              <w:szCs w:val="28"/>
              <w:lang w:val="id-ID"/>
            </w:rPr>
            <w:t xml:space="preserve">, </w:t>
          </w:r>
          <w:r w:rsidRPr="0051789D">
            <w:rPr>
              <w:rFonts w:ascii="Times New Roman" w:eastAsia="Times New Roman" w:hAnsi="Times New Roman" w:cs="Times New Roman"/>
              <w:sz w:val="24"/>
              <w:szCs w:val="28"/>
            </w:rPr>
            <w:t>KEBUDAYAAN</w:t>
          </w:r>
          <w:r w:rsidR="0051789D" w:rsidRPr="0051789D">
            <w:rPr>
              <w:rFonts w:ascii="Times New Roman" w:eastAsia="Times New Roman" w:hAnsi="Times New Roman" w:cs="Times New Roman"/>
              <w:sz w:val="24"/>
              <w:szCs w:val="28"/>
              <w:lang w:val="id-ID"/>
            </w:rPr>
            <w:t>, RISET</w:t>
          </w:r>
          <w:r w:rsidR="008D2982">
            <w:rPr>
              <w:rFonts w:ascii="Times New Roman" w:eastAsia="Times New Roman" w:hAnsi="Times New Roman" w:cs="Times New Roman"/>
              <w:sz w:val="24"/>
              <w:szCs w:val="28"/>
              <w:lang w:val="id-ID"/>
            </w:rPr>
            <w:t>,</w:t>
          </w:r>
          <w:r w:rsidR="0051789D" w:rsidRPr="0051789D">
            <w:rPr>
              <w:rFonts w:ascii="Times New Roman" w:eastAsia="Times New Roman" w:hAnsi="Times New Roman" w:cs="Times New Roman"/>
              <w:sz w:val="24"/>
              <w:szCs w:val="28"/>
              <w:lang w:val="id-ID"/>
            </w:rPr>
            <w:t xml:space="preserve"> DAN TEKNOLOGI</w:t>
          </w:r>
          <w:r w:rsidR="0051789D" w:rsidRPr="0051789D">
            <w:rPr>
              <w:rFonts w:ascii="Times New Roman" w:eastAsia="Times New Roman" w:hAnsi="Times New Roman" w:cs="Times New Roman"/>
              <w:sz w:val="28"/>
              <w:szCs w:val="36"/>
              <w:lang w:val="id-ID"/>
            </w:rPr>
            <w:t xml:space="preserve"> </w:t>
          </w:r>
        </w:p>
        <w:p w14:paraId="2881CCE3" w14:textId="77777777" w:rsidR="00FA1FB5" w:rsidRPr="009D20C9" w:rsidRDefault="00FA1FB5" w:rsidP="00FA1FB5">
          <w:pPr>
            <w:tabs>
              <w:tab w:val="center" w:pos="-3240"/>
              <w:tab w:val="right" w:pos="8640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  <w:lang w:val="id-ID"/>
            </w:rPr>
          </w:pPr>
          <w:r w:rsidRPr="009D20C9">
            <w:rPr>
              <w:rFonts w:ascii="Times New Roman" w:eastAsia="Times New Roman" w:hAnsi="Times New Roman" w:cs="Times New Roman"/>
              <w:sz w:val="28"/>
              <w:szCs w:val="28"/>
              <w:lang w:val="id-ID"/>
            </w:rPr>
            <w:t>UNIVERSITAS NEGERI SEMARANG</w:t>
          </w:r>
        </w:p>
        <w:p w14:paraId="169DF36A" w14:textId="77777777" w:rsidR="00FA1FB5" w:rsidRPr="009D20C9" w:rsidRDefault="00FA1FB5" w:rsidP="00FA1FB5">
          <w:pPr>
            <w:tabs>
              <w:tab w:val="center" w:pos="-3240"/>
              <w:tab w:val="right" w:pos="8640"/>
            </w:tabs>
            <w:spacing w:after="0" w:line="240" w:lineRule="auto"/>
            <w:jc w:val="center"/>
            <w:rPr>
              <w:rFonts w:ascii="Arial Narrow" w:eastAsia="Times New Roman" w:hAnsi="Arial Narrow" w:cs="Arial"/>
              <w:b/>
              <w:lang w:val="id-ID"/>
            </w:rPr>
          </w:pPr>
          <w:r w:rsidRPr="00E63920">
            <w:rPr>
              <w:rFonts w:ascii="Times New Roman" w:eastAsia="Times New Roman" w:hAnsi="Times New Roman" w:cs="Times New Roman"/>
              <w:sz w:val="24"/>
              <w:szCs w:val="24"/>
              <w:lang w:val="id-ID"/>
            </w:rPr>
            <w:t>FAKULTAS MATEMATIKA DAN ILMU PENGETAHUAN ALAM</w:t>
          </w:r>
        </w:p>
        <w:p w14:paraId="448FDFE8" w14:textId="77777777" w:rsidR="00FA1FB5" w:rsidRPr="009D20C9" w:rsidRDefault="00FA1FB5" w:rsidP="00FA1FB5">
          <w:pPr>
            <w:tabs>
              <w:tab w:val="center" w:pos="-3240"/>
              <w:tab w:val="right" w:pos="8640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9D20C9">
            <w:rPr>
              <w:rFonts w:ascii="Times New Roman" w:eastAsia="Times New Roman" w:hAnsi="Times New Roman" w:cs="Times New Roman"/>
              <w:b/>
              <w:sz w:val="24"/>
              <w:szCs w:val="24"/>
              <w:lang w:val="id-ID"/>
            </w:rPr>
            <w:t xml:space="preserve">JURUSAN </w:t>
          </w:r>
          <w:r w:rsidRPr="009D20C9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ILMU KOMPUTER</w:t>
          </w:r>
        </w:p>
        <w:p w14:paraId="5E8D9C2C" w14:textId="77777777" w:rsidR="00FA1FB5" w:rsidRPr="009D20C9" w:rsidRDefault="00FA1FB5" w:rsidP="00FA1FB5">
          <w:pPr>
            <w:tabs>
              <w:tab w:val="center" w:pos="-3240"/>
              <w:tab w:val="right" w:pos="8640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id-ID"/>
            </w:rPr>
          </w:pPr>
          <w:r w:rsidRPr="009D20C9">
            <w:rPr>
              <w:rFonts w:ascii="Times New Roman" w:eastAsia="Times New Roman" w:hAnsi="Times New Roman" w:cs="Times New Roman"/>
              <w:sz w:val="24"/>
              <w:szCs w:val="24"/>
              <w:lang w:val="id-ID"/>
            </w:rPr>
            <w:t>Gedung D</w:t>
          </w:r>
          <w:r w:rsidRPr="009D20C9">
            <w:rPr>
              <w:rFonts w:ascii="Times New Roman" w:eastAsia="Times New Roman" w:hAnsi="Times New Roman" w:cs="Times New Roman"/>
              <w:sz w:val="24"/>
              <w:szCs w:val="24"/>
            </w:rPr>
            <w:t>5</w:t>
          </w:r>
          <w:r w:rsidRPr="009D20C9">
            <w:rPr>
              <w:rFonts w:ascii="Times New Roman" w:eastAsia="Times New Roman" w:hAnsi="Times New Roman" w:cs="Times New Roman"/>
              <w:sz w:val="24"/>
              <w:szCs w:val="24"/>
              <w:lang w:val="id-ID"/>
            </w:rPr>
            <w:t>, Kampus Sekaran Gunungpati Semarang 50229</w:t>
          </w:r>
        </w:p>
        <w:p w14:paraId="79AD3C77" w14:textId="46E818B8" w:rsidR="00FA1FB5" w:rsidRPr="00E63920" w:rsidRDefault="0051789D" w:rsidP="00FA1FB5">
          <w:pPr>
            <w:tabs>
              <w:tab w:val="center" w:pos="-3240"/>
              <w:tab w:val="right" w:pos="8640"/>
            </w:tabs>
            <w:spacing w:after="0" w:line="276" w:lineRule="auto"/>
            <w:jc w:val="center"/>
            <w:rPr>
              <w:rFonts w:ascii="Times New Roman" w:eastAsia="Times New Roman" w:hAnsi="Times New Roman" w:cs="Times New Roman"/>
              <w:lang w:val="id-ID"/>
            </w:rPr>
          </w:pPr>
          <w:r w:rsidRPr="00E63920">
            <w:rPr>
              <w:rFonts w:ascii="Times New Roman" w:eastAsia="Times New Roman" w:hAnsi="Times New Roman" w:cs="Times New Roman"/>
              <w:lang w:val="id-ID"/>
            </w:rPr>
            <w:t>Laman</w:t>
          </w:r>
          <w:r w:rsidR="00FA1FB5" w:rsidRPr="00E63920">
            <w:rPr>
              <w:rFonts w:ascii="Times New Roman" w:eastAsia="Times New Roman" w:hAnsi="Times New Roman" w:cs="Times New Roman"/>
            </w:rPr>
            <w:t xml:space="preserve">: </w:t>
          </w:r>
          <w:hyperlink r:id="rId2" w:history="1">
            <w:r w:rsidR="00FA1FB5" w:rsidRPr="00E63920">
              <w:rPr>
                <w:rFonts w:ascii="Times New Roman" w:eastAsia="Times New Roman" w:hAnsi="Times New Roman" w:cs="Times New Roman"/>
                <w:u w:val="single"/>
              </w:rPr>
              <w:t>http://ilkom.unnes.ac.id</w:t>
            </w:r>
          </w:hyperlink>
          <w:r w:rsidR="00E63920" w:rsidRPr="00E63920">
            <w:rPr>
              <w:rFonts w:ascii="Times New Roman" w:eastAsia="Times New Roman" w:hAnsi="Times New Roman" w:cs="Times New Roman"/>
              <w:u w:val="single"/>
              <w:lang w:val="id-ID"/>
            </w:rPr>
            <w:t>,</w:t>
          </w:r>
          <w:r w:rsidR="00FA1FB5" w:rsidRPr="00E63920">
            <w:rPr>
              <w:rFonts w:ascii="Times New Roman" w:eastAsia="Times New Roman" w:hAnsi="Times New Roman" w:cs="Times New Roman"/>
            </w:rPr>
            <w:t xml:space="preserve"> </w:t>
          </w:r>
          <w:r w:rsidR="00E63920" w:rsidRPr="00E63920">
            <w:rPr>
              <w:rFonts w:ascii="Times New Roman" w:eastAsia="Times New Roman" w:hAnsi="Times New Roman" w:cs="Times New Roman"/>
              <w:lang w:val="id-ID"/>
            </w:rPr>
            <w:t xml:space="preserve">Surel: </w:t>
          </w:r>
          <w:hyperlink r:id="rId3" w:history="1">
            <w:r w:rsidR="00F06917" w:rsidRPr="00F06917">
              <w:rPr>
                <w:rStyle w:val="Hyperlink"/>
                <w:rFonts w:ascii="Times New Roman" w:eastAsia="Times New Roman" w:hAnsi="Times New Roman" w:cs="Times New Roman"/>
                <w:color w:val="000000" w:themeColor="text1"/>
                <w:lang w:val="id-ID"/>
              </w:rPr>
              <w:t>ilkom@mail.unnes.ac.id</w:t>
            </w:r>
          </w:hyperlink>
          <w:r w:rsidR="00F06917">
            <w:rPr>
              <w:rFonts w:ascii="Times New Roman" w:eastAsia="Times New Roman" w:hAnsi="Times New Roman" w:cs="Times New Roman"/>
              <w:lang w:val="id-ID"/>
            </w:rPr>
            <w:t>,</w:t>
          </w:r>
          <w:r w:rsidR="00F06917" w:rsidRPr="00E63920">
            <w:rPr>
              <w:rFonts w:ascii="Times New Roman" w:eastAsia="Times New Roman" w:hAnsi="Times New Roman" w:cs="Times New Roman"/>
            </w:rPr>
            <w:t xml:space="preserve"> </w:t>
          </w:r>
          <w:r w:rsidR="00F06917" w:rsidRPr="00E63920">
            <w:rPr>
              <w:rFonts w:ascii="Times New Roman" w:eastAsia="Times New Roman" w:hAnsi="Times New Roman" w:cs="Times New Roman"/>
            </w:rPr>
            <w:t>Telp: +62248508328</w:t>
          </w:r>
        </w:p>
      </w:tc>
    </w:tr>
  </w:tbl>
  <w:p w14:paraId="4CA8D46C" w14:textId="57EF7197" w:rsidR="00FA1FB5" w:rsidRDefault="00FA1FB5" w:rsidP="00FA1FB5">
    <w:pPr>
      <w:pStyle w:val="Header"/>
      <w:tabs>
        <w:tab w:val="left" w:pos="177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D030E" w14:textId="77777777" w:rsidR="008D2982" w:rsidRDefault="008D29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7U0tTS0NDI0sjBW0lEKTi0uzszPAykwqgUA1D9SvCwAAAA="/>
  </w:docVars>
  <w:rsids>
    <w:rsidRoot w:val="00FA1FB5"/>
    <w:rsid w:val="00096CF3"/>
    <w:rsid w:val="003A3715"/>
    <w:rsid w:val="0051789D"/>
    <w:rsid w:val="00817E92"/>
    <w:rsid w:val="008D2982"/>
    <w:rsid w:val="009472D6"/>
    <w:rsid w:val="009A5B3B"/>
    <w:rsid w:val="00CC1DD5"/>
    <w:rsid w:val="00E63920"/>
    <w:rsid w:val="00F06917"/>
    <w:rsid w:val="00FA1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B081E"/>
  <w15:chartTrackingRefBased/>
  <w15:docId w15:val="{3ADCE8C3-1444-4538-9B6D-4AA2856D0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FB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FB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FB5"/>
    <w:rPr>
      <w:lang w:val="en-US"/>
    </w:rPr>
  </w:style>
  <w:style w:type="character" w:styleId="Hyperlink">
    <w:name w:val="Hyperlink"/>
    <w:basedOn w:val="DefaultParagraphFont"/>
    <w:uiPriority w:val="99"/>
    <w:unhideWhenUsed/>
    <w:rsid w:val="00F069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lkom@mail.unnes.ac.id" TargetMode="External"/><Relationship Id="rId2" Type="http://schemas.openxmlformats.org/officeDocument/2006/relationships/hyperlink" Target="http://ilkom.unnes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oratorium Ilmu Komputer 1</dc:creator>
  <cp:keywords/>
  <dc:description/>
  <cp:lastModifiedBy>Laboratorium Ilmu Komputer 1</cp:lastModifiedBy>
  <cp:revision>6</cp:revision>
  <dcterms:created xsi:type="dcterms:W3CDTF">2021-08-14T05:12:00Z</dcterms:created>
  <dcterms:modified xsi:type="dcterms:W3CDTF">2022-01-10T10:27:00Z</dcterms:modified>
</cp:coreProperties>
</file>